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98DB8" w14:textId="77777777" w:rsidR="006D64B6" w:rsidRDefault="006D64B6" w:rsidP="006D64B6">
      <w:pPr>
        <w:rPr>
          <w:b/>
        </w:rPr>
      </w:pPr>
      <w:r>
        <w:rPr>
          <w:b/>
        </w:rPr>
        <w:t>Standards Addressed</w:t>
      </w:r>
    </w:p>
    <w:p w14:paraId="495E94C0" w14:textId="77777777" w:rsidR="006D64B6" w:rsidRDefault="006D64B6" w:rsidP="006D64B6">
      <w:r>
        <w:t>The following standards identify general standard areas. Additional specific standards that fall within these areas may also be addressed.</w:t>
      </w:r>
    </w:p>
    <w:p w14:paraId="4C7D5979" w14:textId="77777777" w:rsidR="006D64B6" w:rsidRDefault="006D64B6" w:rsidP="006D64B6"/>
    <w:p w14:paraId="7FDE5AFC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 xml:space="preserve">Career Development, </w:t>
      </w:r>
      <w:r>
        <w:rPr>
          <w:i/>
          <w:color w:val="000000"/>
        </w:rPr>
        <w:t xml:space="preserve">National Career Development Association </w:t>
      </w:r>
      <w:r>
        <w:rPr>
          <w:color w:val="000000"/>
        </w:rPr>
        <w:t>K-6 3.0 Helping Pupils Understand Career Applications of Subject Matter (K-6</w:t>
      </w:r>
      <w:r>
        <w:rPr>
          <w:color w:val="000000"/>
          <w:vertAlign w:val="superscript"/>
        </w:rPr>
        <w:t xml:space="preserve">th </w:t>
      </w:r>
      <w:r>
        <w:rPr>
          <w:color w:val="000000"/>
        </w:rPr>
        <w:t xml:space="preserve">Grade) </w:t>
      </w:r>
    </w:p>
    <w:p w14:paraId="10556232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 xml:space="preserve">Common Core State Standards for English Language Arts </w:t>
      </w:r>
    </w:p>
    <w:p w14:paraId="36A4DA54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Reading Standards: Literature (K-2), Ask and answer questions about key details in a text (K, 1</w:t>
      </w:r>
      <w:r>
        <w:rPr>
          <w:color w:val="000000"/>
          <w:vertAlign w:val="superscript"/>
        </w:rPr>
        <w:t xml:space="preserve">st </w:t>
      </w:r>
      <w:r>
        <w:rPr>
          <w:color w:val="000000"/>
        </w:rPr>
        <w:t xml:space="preserve">Grade) </w:t>
      </w:r>
    </w:p>
    <w:p w14:paraId="6D588AE6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Social Sciences</w:t>
      </w:r>
      <w:r>
        <w:rPr>
          <w:color w:val="000000"/>
        </w:rPr>
        <w:t xml:space="preserve">, </w:t>
      </w:r>
      <w:r>
        <w:rPr>
          <w:i/>
          <w:color w:val="000000"/>
        </w:rPr>
        <w:t xml:space="preserve">National Council for the Social Studies </w:t>
      </w:r>
      <w:r>
        <w:rPr>
          <w:color w:val="000000"/>
        </w:rPr>
        <w:t>NSS-</w:t>
      </w:r>
      <w:proofErr w:type="gramStart"/>
      <w:r>
        <w:rPr>
          <w:color w:val="000000"/>
        </w:rPr>
        <w:t>G.K</w:t>
      </w:r>
      <w:proofErr w:type="gramEnd"/>
      <w:r>
        <w:rPr>
          <w:color w:val="000000"/>
        </w:rPr>
        <w:t xml:space="preserve">-12.1 The World in Spatial Terms NSS-G.K-12.2 Places and Regions </w:t>
      </w:r>
    </w:p>
    <w:p w14:paraId="78D59735" w14:textId="77777777" w:rsidR="006D64B6" w:rsidRDefault="006D64B6" w:rsidP="006D64B6"/>
    <w:p w14:paraId="3516BD9F" w14:textId="77777777" w:rsidR="006D64B6" w:rsidRDefault="006D64B6" w:rsidP="006D64B6"/>
    <w:p w14:paraId="44754FDB" w14:textId="77777777" w:rsidR="006D64B6" w:rsidRDefault="006D64B6" w:rsidP="006D64B6">
      <w:pPr>
        <w:rPr>
          <w:b/>
        </w:rPr>
      </w:pPr>
      <w:r>
        <w:rPr>
          <w:b/>
        </w:rPr>
        <w:t>References</w:t>
      </w:r>
    </w:p>
    <w:p w14:paraId="63856F41" w14:textId="77777777" w:rsidR="006D64B6" w:rsidRDefault="006D64B6" w:rsidP="006D64B6"/>
    <w:p w14:paraId="110A03A2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NL), A. P. (n.d.). </w:t>
      </w:r>
      <w:r>
        <w:rPr>
          <w:i/>
          <w:color w:val="000000"/>
          <w:sz w:val="22"/>
          <w:szCs w:val="22"/>
        </w:rPr>
        <w:t>Are cashews good for you? Nutrition, benefits, and downsides</w:t>
      </w:r>
      <w:r>
        <w:rPr>
          <w:color w:val="000000"/>
          <w:sz w:val="22"/>
          <w:szCs w:val="22"/>
        </w:rPr>
        <w:t>. Healthline. </w:t>
      </w:r>
      <w:hyperlink r:id="rId4" w:anchor="nutrition">
        <w:r>
          <w:rPr>
            <w:color w:val="000000"/>
            <w:sz w:val="22"/>
            <w:szCs w:val="22"/>
            <w:u w:val="single"/>
          </w:rPr>
          <w:t>https://www.healthline.com/nutrition/are-cashews-good-for-you#nutrition</w:t>
        </w:r>
      </w:hyperlink>
    </w:p>
    <w:p w14:paraId="483A0A5C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10 surprising facts about almonds</w:t>
      </w:r>
      <w:r>
        <w:rPr>
          <w:color w:val="000000"/>
          <w:sz w:val="22"/>
          <w:szCs w:val="22"/>
        </w:rPr>
        <w:t>. (n.d.). Online Health Food Store | UK Delivery | Healthy Supplies. </w:t>
      </w:r>
      <w:hyperlink r:id="rId5">
        <w:r>
          <w:rPr>
            <w:color w:val="000000"/>
            <w:sz w:val="22"/>
            <w:szCs w:val="22"/>
            <w:u w:val="single"/>
          </w:rPr>
          <w:t>https://www.healthysupplies.co.uk/blog/article/ten-surprising-facts-about-almonds/</w:t>
        </w:r>
      </w:hyperlink>
    </w:p>
    <w:p w14:paraId="75AC4136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300 and counting: A story of chestnuts and diversity</w:t>
      </w:r>
      <w:r>
        <w:rPr>
          <w:color w:val="000000"/>
          <w:sz w:val="22"/>
          <w:szCs w:val="22"/>
        </w:rPr>
        <w:t>. (2022, September 23). MI Ag Council - Michigan Grown. Michigan Great. </w:t>
      </w:r>
      <w:hyperlink r:id="rId6" w:anchor=":~:text=Our%20lakes%20and%20unique%20soils,the%20Midwest%2C%20and%20even%20Mexico">
        <w:r>
          <w:rPr>
            <w:color w:val="000000"/>
            <w:sz w:val="22"/>
            <w:szCs w:val="22"/>
            <w:u w:val="single"/>
          </w:rPr>
          <w:t>https://michigangrown.org/300-and-counting-a-story-of-chestnuts-and-diversity/#:~:text=Our%20lakes%20and%20unique%20soils,the%20Midwest%2C%20and%20even%20Mexico</w:t>
        </w:r>
      </w:hyperlink>
    </w:p>
    <w:p w14:paraId="6C4EB3FE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Cashew facts for kids</w:t>
      </w:r>
      <w:r>
        <w:rPr>
          <w:color w:val="000000"/>
          <w:sz w:val="22"/>
          <w:szCs w:val="22"/>
        </w:rPr>
        <w:t>. (n.d.). Kids encyclopedia facts. </w:t>
      </w:r>
      <w:hyperlink r:id="rId7">
        <w:r>
          <w:rPr>
            <w:color w:val="000000"/>
            <w:sz w:val="22"/>
            <w:szCs w:val="22"/>
            <w:u w:val="single"/>
          </w:rPr>
          <w:t>https://kids.kiddle.co/Cashew</w:t>
        </w:r>
      </w:hyperlink>
    </w:p>
    <w:p w14:paraId="225C0F63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arms, R. P. (n.d.). </w:t>
      </w:r>
      <w:r>
        <w:rPr>
          <w:i/>
          <w:color w:val="000000"/>
          <w:sz w:val="22"/>
          <w:szCs w:val="22"/>
        </w:rPr>
        <w:t>The power of the pecan: 7 health benefits that make this the best nut on earth</w:t>
      </w:r>
      <w:r>
        <w:rPr>
          <w:color w:val="000000"/>
          <w:sz w:val="22"/>
          <w:szCs w:val="22"/>
        </w:rPr>
        <w:t xml:space="preserve">. </w:t>
      </w:r>
      <w:sdt>
        <w:sdtPr>
          <w:tag w:val="goog_rdk_42"/>
          <w:id w:val="-1755665582"/>
        </w:sdtPr>
        <w:sdtContent/>
      </w:sdt>
      <w:r>
        <w:rPr>
          <w:color w:val="000000"/>
          <w:sz w:val="22"/>
          <w:szCs w:val="22"/>
        </w:rPr>
        <w:t>Royalty Pecan</w:t>
      </w:r>
      <w:r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Farms. </w:t>
      </w:r>
      <w:hyperlink r:id="rId8">
        <w:r>
          <w:rPr>
            <w:color w:val="000000"/>
            <w:sz w:val="22"/>
            <w:szCs w:val="22"/>
            <w:u w:val="single"/>
          </w:rPr>
          <w:t>https://royaltypecans.com/pages/the-power-of-the-pecan-7-health-benefits-pecans</w:t>
        </w:r>
      </w:hyperlink>
    </w:p>
    <w:p w14:paraId="40C70309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lorida Department of Agriculture and Consumer Services. (n.d.). </w:t>
      </w:r>
      <w:r>
        <w:rPr>
          <w:i/>
          <w:color w:val="000000"/>
          <w:sz w:val="22"/>
          <w:szCs w:val="22"/>
        </w:rPr>
        <w:t>Florida Department of Agriculture &amp; consumer services</w:t>
      </w:r>
      <w:r>
        <w:rPr>
          <w:color w:val="000000"/>
          <w:sz w:val="22"/>
          <w:szCs w:val="22"/>
        </w:rPr>
        <w:t>. Florida Department of Agriculture &amp; Consumer Services. </w:t>
      </w:r>
      <w:hyperlink r:id="rId9" w:anchor=":~:text=South%20Florida%27s%20tropical%20climate%20is%20ideal%20for%20producing%20coconuts">
        <w:r>
          <w:rPr>
            <w:color w:val="000000"/>
            <w:sz w:val="22"/>
            <w:szCs w:val="22"/>
            <w:u w:val="single"/>
          </w:rPr>
          <w:t>https://www.fdacs.gov/Consumer-Resources/Health-and-Safety/Living-Healthy-in-Florida/All-About-Florida-Products/Coconut#:~:text=South%20Florida%27s%20tropical%20climate%20is%20ideal%20for%20producing%20coconuts</w:t>
        </w:r>
      </w:hyperlink>
    </w:p>
    <w:p w14:paraId="2DCC4158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Georgia is the leading U.S. producer of pecans</w:t>
      </w:r>
      <w:r>
        <w:rPr>
          <w:color w:val="000000"/>
          <w:sz w:val="22"/>
          <w:szCs w:val="22"/>
        </w:rPr>
        <w:t xml:space="preserve">. (2015, December 21). </w:t>
      </w:r>
      <w:sdt>
        <w:sdtPr>
          <w:tag w:val="goog_rdk_43"/>
          <w:id w:val="285706858"/>
        </w:sdtPr>
        <w:sdtContent/>
      </w:sdt>
      <w:r>
        <w:rPr>
          <w:color w:val="000000"/>
          <w:sz w:val="22"/>
          <w:szCs w:val="22"/>
        </w:rPr>
        <w:t>USDA ERS. </w:t>
      </w:r>
      <w:hyperlink r:id="rId10" w:anchor=":~:text=The%20United%20States%20is%20the,33%20percent%20of%20U.S.%20production">
        <w:r>
          <w:rPr>
            <w:color w:val="000000"/>
            <w:sz w:val="22"/>
            <w:szCs w:val="22"/>
            <w:u w:val="single"/>
          </w:rPr>
          <w:t>https://www.ers.usda.gov/data-products/chart-gallery/gallery/chart-detail/?chartId=78661#:~:text=The%20United%20States%20is%20the,33%20percent%20of%20U.S.%20production</w:t>
        </w:r>
      </w:hyperlink>
    </w:p>
    <w:p w14:paraId="0FF394FA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Hazelnut facts for kids</w:t>
      </w:r>
      <w:r>
        <w:rPr>
          <w:color w:val="000000"/>
          <w:sz w:val="22"/>
          <w:szCs w:val="22"/>
        </w:rPr>
        <w:t xml:space="preserve">. (n.d.). Kids </w:t>
      </w:r>
      <w:sdt>
        <w:sdtPr>
          <w:tag w:val="goog_rdk_44"/>
          <w:id w:val="-680510441"/>
        </w:sdtPr>
        <w:sdtContent/>
      </w:sdt>
      <w:r>
        <w:rPr>
          <w:color w:val="000000"/>
          <w:sz w:val="22"/>
          <w:szCs w:val="22"/>
        </w:rPr>
        <w:t>encyclopedia facts. </w:t>
      </w:r>
      <w:hyperlink r:id="rId11" w:anchor=":~:text=Hazelnuts%20are%20oftentimes%20used%20as,in%20proteins%20and%20unsaturated%20fats">
        <w:r>
          <w:rPr>
            <w:color w:val="000000"/>
            <w:sz w:val="22"/>
            <w:szCs w:val="22"/>
            <w:u w:val="single"/>
          </w:rPr>
          <w:t>https://kids.kiddle.co/Hazelnut#:~:text=Hazelnuts%20are%20oftentimes%20used%20as,in%20proteins%20and%20unsaturated%20fats</w:t>
        </w:r>
      </w:hyperlink>
    </w:p>
    <w:p w14:paraId="0EA703A7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Hazelnuts</w:t>
      </w:r>
      <w:r>
        <w:rPr>
          <w:color w:val="000000"/>
          <w:sz w:val="22"/>
          <w:szCs w:val="22"/>
        </w:rPr>
        <w:t xml:space="preserve">. (2023, May 4). </w:t>
      </w:r>
      <w:sdt>
        <w:sdtPr>
          <w:tag w:val="goog_rdk_45"/>
          <w:id w:val="1874257970"/>
        </w:sdtPr>
        <w:sdtContent/>
      </w:sdt>
      <w:r>
        <w:rPr>
          <w:color w:val="000000"/>
          <w:sz w:val="22"/>
          <w:szCs w:val="22"/>
        </w:rPr>
        <w:t>Oregon Agriculture in the Classroom. </w:t>
      </w:r>
      <w:hyperlink r:id="rId12" w:anchor=":~:text=The%20nuts%20are%20grown%20by,were%20worth%20132%20million%20dollars">
        <w:r>
          <w:rPr>
            <w:color w:val="000000"/>
            <w:sz w:val="22"/>
            <w:szCs w:val="22"/>
            <w:u w:val="single"/>
          </w:rPr>
          <w:t>https://oregonaitc.org/resources/oregon-resources/oregon-grown-commodities/hazelnuts/#:~:text=The%20nuts%20are%20grown%20by,were%20worth%20132%20million%20dollars</w:t>
        </w:r>
      </w:hyperlink>
    </w:p>
    <w:p w14:paraId="3843E66D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lastRenderedPageBreak/>
        <w:t>Interesting facts about Brazil nuts</w:t>
      </w:r>
      <w:r>
        <w:rPr>
          <w:color w:val="000000"/>
          <w:sz w:val="22"/>
          <w:szCs w:val="22"/>
        </w:rPr>
        <w:t>. (2021, October 30). Bulk &amp; Wholesale Nuts, Dried Fruit, Trail Mixes at Nutstop.com. </w:t>
      </w:r>
      <w:hyperlink r:id="rId13" w:anchor=":~:text=Nutrition%20and%20Health%20Facts,helps%20fight%20inflammation%20and%20cancer">
        <w:r>
          <w:rPr>
            <w:color w:val="000000"/>
            <w:sz w:val="22"/>
            <w:szCs w:val="22"/>
            <w:u w:val="single"/>
          </w:rPr>
          <w:t>https://www.nutstop.com/interesting-facts-about-brazil-nuts/#:~:text=Nutrition%20and%20Health%20Facts,helps%20fight%20inflammation%20and%20cancer</w:t>
        </w:r>
      </w:hyperlink>
    </w:p>
    <w:p w14:paraId="1FEBA563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Pine nuts</w:t>
      </w:r>
      <w:r>
        <w:rPr>
          <w:color w:val="000000"/>
          <w:sz w:val="22"/>
          <w:szCs w:val="22"/>
        </w:rPr>
        <w:t>. (2018, October 30). FoodPrint. </w:t>
      </w:r>
      <w:hyperlink r:id="rId14" w:anchor=":~:text=Fun%20Facts%20about%20Pine%20Nuts%3A&amp;text=Pine%20nuts%20are%20not%20nuts,nuts%20for%20its%20winter%20eating">
        <w:r>
          <w:rPr>
            <w:color w:val="000000"/>
            <w:sz w:val="22"/>
            <w:szCs w:val="22"/>
            <w:u w:val="single"/>
          </w:rPr>
          <w:t>https://foodprint.org/real-food/pine-nuts/#:~:text=Fun%20Facts%20about%20Pine%20Nuts%3A&amp;text=Pine%20nuts%20are%20not%20nuts,nuts%20for%20its%20winter%20eating</w:t>
        </w:r>
      </w:hyperlink>
    </w:p>
    <w:p w14:paraId="2E348CE0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 xml:space="preserve">A </w:t>
      </w:r>
      <w:proofErr w:type="gramStart"/>
      <w:r>
        <w:rPr>
          <w:i/>
          <w:color w:val="000000"/>
          <w:sz w:val="22"/>
          <w:szCs w:val="22"/>
        </w:rPr>
        <w:t>timeline &amp; fun facts</w:t>
      </w:r>
      <w:proofErr w:type="gramEnd"/>
      <w:r>
        <w:rPr>
          <w:color w:val="000000"/>
          <w:sz w:val="22"/>
          <w:szCs w:val="22"/>
        </w:rPr>
        <w:t xml:space="preserve">. (2021, June 24). </w:t>
      </w:r>
      <w:proofErr w:type="spellStart"/>
      <w:r>
        <w:rPr>
          <w:color w:val="000000"/>
          <w:sz w:val="22"/>
          <w:szCs w:val="22"/>
        </w:rPr>
        <w:t>ILovePecans</w:t>
      </w:r>
      <w:proofErr w:type="spellEnd"/>
      <w:r>
        <w:rPr>
          <w:color w:val="000000"/>
          <w:sz w:val="22"/>
          <w:szCs w:val="22"/>
        </w:rPr>
        <w:t>. </w:t>
      </w:r>
      <w:hyperlink r:id="rId15">
        <w:r>
          <w:rPr>
            <w:color w:val="000000"/>
            <w:sz w:val="22"/>
            <w:szCs w:val="22"/>
            <w:u w:val="single"/>
          </w:rPr>
          <w:t>https://ilovepecans.org/a-timeline-fun-facts/</w:t>
        </w:r>
      </w:hyperlink>
    </w:p>
    <w:p w14:paraId="310D32E9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Vitamins</w:t>
      </w:r>
      <w:r>
        <w:rPr>
          <w:color w:val="000000"/>
          <w:sz w:val="22"/>
          <w:szCs w:val="22"/>
        </w:rPr>
        <w:t xml:space="preserve">. (n.d.). Nemours </w:t>
      </w:r>
      <w:proofErr w:type="spellStart"/>
      <w:r>
        <w:rPr>
          <w:color w:val="000000"/>
          <w:sz w:val="22"/>
          <w:szCs w:val="22"/>
        </w:rPr>
        <w:t>KidsHealth</w:t>
      </w:r>
      <w:proofErr w:type="spellEnd"/>
      <w:r>
        <w:rPr>
          <w:color w:val="000000"/>
          <w:sz w:val="22"/>
          <w:szCs w:val="22"/>
        </w:rPr>
        <w:t xml:space="preserve"> - the Web's most visited site about</w:t>
      </w:r>
      <w:sdt>
        <w:sdtPr>
          <w:tag w:val="goog_rdk_46"/>
          <w:id w:val="458238160"/>
        </w:sdtPr>
        <w:sdtContent/>
      </w:sdt>
      <w:r>
        <w:rPr>
          <w:color w:val="000000"/>
          <w:sz w:val="22"/>
          <w:szCs w:val="22"/>
        </w:rPr>
        <w:t xml:space="preserve"> children's health. </w:t>
      </w:r>
      <w:hyperlink r:id="rId16">
        <w:r>
          <w:rPr>
            <w:color w:val="000000"/>
            <w:sz w:val="22"/>
            <w:szCs w:val="22"/>
            <w:u w:val="single"/>
          </w:rPr>
          <w:t>https://kidshealth.org/en/kids/vitamin.html</w:t>
        </w:r>
      </w:hyperlink>
    </w:p>
    <w:p w14:paraId="6266DDB3" w14:textId="77777777" w:rsidR="006D64B6" w:rsidRDefault="006D64B6" w:rsidP="006D64B6">
      <w:pPr>
        <w:pBdr>
          <w:top w:val="nil"/>
          <w:left w:val="nil"/>
          <w:bottom w:val="nil"/>
          <w:right w:val="nil"/>
          <w:between w:val="nil"/>
        </w:pBdr>
        <w:ind w:left="720" w:right="75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alnuts, C. (2021, November 15). </w:t>
      </w:r>
      <w:r>
        <w:rPr>
          <w:i/>
          <w:color w:val="000000"/>
          <w:sz w:val="22"/>
          <w:szCs w:val="22"/>
        </w:rPr>
        <w:t>17 things you never knew about walnuts</w:t>
      </w:r>
      <w:r>
        <w:rPr>
          <w:color w:val="000000"/>
          <w:sz w:val="22"/>
          <w:szCs w:val="22"/>
        </w:rPr>
        <w:t xml:space="preserve">. </w:t>
      </w:r>
      <w:sdt>
        <w:sdtPr>
          <w:tag w:val="goog_rdk_47"/>
          <w:id w:val="1146322623"/>
        </w:sdtPr>
        <w:sdtContent/>
      </w:sdt>
      <w:r>
        <w:rPr>
          <w:color w:val="000000"/>
          <w:sz w:val="22"/>
          <w:szCs w:val="22"/>
        </w:rPr>
        <w:t>California Walnuts. </w:t>
      </w:r>
      <w:hyperlink r:id="rId17">
        <w:r>
          <w:rPr>
            <w:color w:val="000000"/>
            <w:sz w:val="22"/>
            <w:szCs w:val="22"/>
            <w:u w:val="single"/>
          </w:rPr>
          <w:t>https://walnuts.org/blog/culinary-inspiration/17-things-you-never-knew-about-walnuts/</w:t>
        </w:r>
      </w:hyperlink>
    </w:p>
    <w:p w14:paraId="1F53F9B1" w14:textId="77777777" w:rsidR="006D64B6" w:rsidRDefault="006D64B6" w:rsidP="006D64B6"/>
    <w:p w14:paraId="4E305D00" w14:textId="77777777" w:rsidR="00454498" w:rsidRDefault="00454498"/>
    <w:sectPr w:rsidR="0045449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zQ0MTIzNrYwMjVT0lEKTi0uzszPAykwrAUAN9e/PSwAAAA="/>
  </w:docVars>
  <w:rsids>
    <w:rsidRoot w:val="006D64B6"/>
    <w:rsid w:val="00454498"/>
    <w:rsid w:val="006D64B6"/>
    <w:rsid w:val="00D87162"/>
    <w:rsid w:val="00F1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BE0F5"/>
  <w15:chartTrackingRefBased/>
  <w15:docId w15:val="{B522BC8D-D03E-4BC1-8E03-FA15BB7F9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4B6"/>
    <w:pPr>
      <w:spacing w:after="0" w:line="240" w:lineRule="auto"/>
    </w:pPr>
    <w:rPr>
      <w:rFonts w:ascii="Calibri" w:eastAsia="Calibri" w:hAnsi="Calibri" w:cs="Calibri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yaltypecans.com/pages/the-power-of-the-pecan-7-health-benefits-pecans" TargetMode="External"/><Relationship Id="rId13" Type="http://schemas.openxmlformats.org/officeDocument/2006/relationships/hyperlink" Target="https://www.nutstop.com/interesting-facts-about-brazil-nuts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kids.kiddle.co/Cashew" TargetMode="External"/><Relationship Id="rId12" Type="http://schemas.openxmlformats.org/officeDocument/2006/relationships/hyperlink" Target="https://oregonaitc.org/resources/oregon-resources/oregon-grown-commodities/hazelnuts/" TargetMode="External"/><Relationship Id="rId17" Type="http://schemas.openxmlformats.org/officeDocument/2006/relationships/hyperlink" Target="https://walnuts.org/blog/culinary-inspiration/17-things-you-never-knew-about-walnuts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kidshealth.org/en/kids/vitamin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michigangrown.org/300-and-counting-a-story-of-chestnuts-and-diversity/" TargetMode="External"/><Relationship Id="rId11" Type="http://schemas.openxmlformats.org/officeDocument/2006/relationships/hyperlink" Target="https://kids.kiddle.co/Hazelnut" TargetMode="External"/><Relationship Id="rId5" Type="http://schemas.openxmlformats.org/officeDocument/2006/relationships/hyperlink" Target="https://www.healthysupplies.co.uk/blog/article/ten-surprising-facts-about-almonds/" TargetMode="External"/><Relationship Id="rId15" Type="http://schemas.openxmlformats.org/officeDocument/2006/relationships/hyperlink" Target="https://ilovepecans.org/a-timeline-fun-facts/" TargetMode="External"/><Relationship Id="rId10" Type="http://schemas.openxmlformats.org/officeDocument/2006/relationships/hyperlink" Target="https://www.ers.usda.gov/data-products/chart-gallery/gallery/chart-detail/?chartId=78661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www.healthline.com/nutrition/are-cashews-good-for-you" TargetMode="External"/><Relationship Id="rId9" Type="http://schemas.openxmlformats.org/officeDocument/2006/relationships/hyperlink" Target="https://www.fdacs.gov/Consumer-Resources/Health-and-Safety/Living-Healthy-in-Florida/All-About-Florida-Products/Coconut" TargetMode="External"/><Relationship Id="rId14" Type="http://schemas.openxmlformats.org/officeDocument/2006/relationships/hyperlink" Target="https://foodprint.org/real-food/pine-nu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2</Words>
  <Characters>4553</Characters>
  <Application>Microsoft Office Word</Application>
  <DocSecurity>0</DocSecurity>
  <Lines>146</Lines>
  <Paragraphs>75</Paragraphs>
  <ScaleCrop>false</ScaleCrop>
  <Company/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Andrews</dc:creator>
  <cp:keywords/>
  <dc:description/>
  <cp:lastModifiedBy>Sydney Andrews</cp:lastModifiedBy>
  <cp:revision>1</cp:revision>
  <dcterms:created xsi:type="dcterms:W3CDTF">2024-01-04T19:45:00Z</dcterms:created>
  <dcterms:modified xsi:type="dcterms:W3CDTF">2024-01-04T19:46:00Z</dcterms:modified>
</cp:coreProperties>
</file>